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20635" w:rsidP="00620635" w:rsidRDefault="00D44034" w14:paraId="06CC1701" w14:textId="028AF93F">
      <w:pPr>
        <w:jc w:val="center"/>
        <w:rPr>
          <w:rFonts w:cstheme="minorHAnsi"/>
          <w:b/>
          <w:sz w:val="24"/>
          <w:szCs w:val="24"/>
        </w:rPr>
      </w:pPr>
      <w:r w:rsidRPr="00C96C8B">
        <w:rPr>
          <w:rFonts w:cstheme="minorHAnsi"/>
          <w:b/>
          <w:sz w:val="24"/>
          <w:szCs w:val="24"/>
        </w:rPr>
        <w:t xml:space="preserve">National Institute of Mental Health (NIMH) Core Facility </w:t>
      </w:r>
      <w:r w:rsidRPr="00C96C8B" w:rsidR="00620635">
        <w:rPr>
          <w:rFonts w:cstheme="minorHAnsi"/>
          <w:b/>
          <w:sz w:val="24"/>
          <w:szCs w:val="24"/>
        </w:rPr>
        <w:t>User Survey</w:t>
      </w:r>
    </w:p>
    <w:p w:rsidR="00500FB6" w:rsidP="00620635" w:rsidRDefault="00500FB6" w14:paraId="28889192" w14:textId="74E49719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[Core</w:t>
      </w:r>
      <w:r w:rsidR="00A11C12">
        <w:rPr>
          <w:rFonts w:cstheme="minorHAnsi"/>
          <w:b/>
          <w:sz w:val="24"/>
          <w:szCs w:val="24"/>
        </w:rPr>
        <w:t>/Service</w:t>
      </w:r>
      <w:r>
        <w:rPr>
          <w:rFonts w:cstheme="minorHAnsi"/>
          <w:b/>
          <w:sz w:val="24"/>
          <w:szCs w:val="24"/>
        </w:rPr>
        <w:t xml:space="preserve"> name]</w:t>
      </w:r>
    </w:p>
    <w:p w:rsidR="003E4034" w:rsidP="00A11C12" w:rsidRDefault="00500FB6" w14:paraId="037D8B53" w14:textId="25308188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[Core</w:t>
      </w:r>
      <w:r w:rsidR="00A11C12">
        <w:rPr>
          <w:rFonts w:cstheme="minorHAnsi"/>
          <w:b/>
          <w:sz w:val="24"/>
          <w:szCs w:val="24"/>
        </w:rPr>
        <w:t>/Service</w:t>
      </w:r>
      <w:r>
        <w:rPr>
          <w:rFonts w:cstheme="minorHAnsi"/>
          <w:b/>
          <w:sz w:val="24"/>
          <w:szCs w:val="24"/>
        </w:rPr>
        <w:t xml:space="preserve"> </w:t>
      </w:r>
      <w:r w:rsidR="00A11C12">
        <w:rPr>
          <w:rFonts w:cstheme="minorHAnsi"/>
          <w:b/>
          <w:sz w:val="24"/>
          <w:szCs w:val="24"/>
        </w:rPr>
        <w:t>D</w:t>
      </w:r>
      <w:r>
        <w:rPr>
          <w:rFonts w:cstheme="minorHAnsi"/>
          <w:b/>
          <w:sz w:val="24"/>
          <w:szCs w:val="24"/>
        </w:rPr>
        <w:t>irector</w:t>
      </w:r>
      <w:r w:rsidR="00A11C12">
        <w:rPr>
          <w:rFonts w:cstheme="minorHAnsi"/>
          <w:b/>
          <w:sz w:val="24"/>
          <w:szCs w:val="24"/>
        </w:rPr>
        <w:t>’s name</w:t>
      </w:r>
      <w:r>
        <w:rPr>
          <w:rFonts w:cstheme="minorHAnsi"/>
          <w:b/>
          <w:sz w:val="24"/>
          <w:szCs w:val="24"/>
        </w:rPr>
        <w:t>]</w:t>
      </w:r>
    </w:p>
    <w:p w:rsidR="004E6684" w:rsidP="004E6684" w:rsidRDefault="004E6684" w14:paraId="78E2924C" w14:textId="77777777">
      <w:pPr>
        <w:spacing w:after="0" w:line="240" w:lineRule="auto"/>
        <w:rPr>
          <w:rFonts w:cstheme="minorHAnsi"/>
          <w:bCs/>
          <w:sz w:val="20"/>
          <w:szCs w:val="20"/>
        </w:rPr>
      </w:pPr>
      <w:bookmarkStart w:name="_Hlk65837537" w:id="0"/>
      <w:r w:rsidRPr="004E6684">
        <w:rPr>
          <w:rFonts w:cstheme="minorHAnsi"/>
          <w:bCs/>
          <w:sz w:val="20"/>
          <w:szCs w:val="20"/>
        </w:rPr>
        <w:t xml:space="preserve">OMB Control Number: 0925-0648 </w:t>
      </w:r>
    </w:p>
    <w:p w:rsidR="004E6684" w:rsidP="004E6684" w:rsidRDefault="004E6684" w14:paraId="7E340F3E" w14:textId="4E6B6EDF">
      <w:pPr>
        <w:spacing w:after="0" w:line="240" w:lineRule="auto"/>
        <w:rPr>
          <w:rFonts w:cstheme="minorHAnsi"/>
          <w:bCs/>
          <w:sz w:val="20"/>
          <w:szCs w:val="20"/>
        </w:rPr>
      </w:pPr>
      <w:r w:rsidRPr="004E6684">
        <w:rPr>
          <w:rFonts w:cstheme="minorHAnsi"/>
          <w:bCs/>
          <w:sz w:val="20"/>
          <w:szCs w:val="20"/>
        </w:rPr>
        <w:t>Expiration Date: 5/31/2021</w:t>
      </w:r>
    </w:p>
    <w:bookmarkEnd w:id="0"/>
    <w:p w:rsidR="004E6684" w:rsidP="004E6684" w:rsidRDefault="004E6684" w14:paraId="0A89481E" w14:textId="77777777">
      <w:pPr>
        <w:spacing w:after="0" w:line="240" w:lineRule="auto"/>
        <w:rPr>
          <w:rFonts w:cstheme="minorHAnsi"/>
          <w:bCs/>
          <w:sz w:val="20"/>
          <w:szCs w:val="20"/>
        </w:rPr>
      </w:pPr>
    </w:p>
    <w:p w:rsidR="004E6684" w:rsidP="004E6684" w:rsidRDefault="004E6684" w14:paraId="55AECA44" w14:textId="1DC65C04">
      <w:pPr>
        <w:spacing w:after="0" w:line="240" w:lineRule="auto"/>
        <w:rPr>
          <w:rFonts w:cstheme="minorHAnsi"/>
          <w:bCs/>
          <w:sz w:val="20"/>
          <w:szCs w:val="20"/>
        </w:rPr>
      </w:pPr>
      <w:r w:rsidRPr="004E6684">
        <w:rPr>
          <w:rFonts w:cstheme="minorHAnsi"/>
          <w:bCs/>
          <w:sz w:val="20"/>
          <w:szCs w:val="20"/>
        </w:rPr>
        <w:t xml:space="preserve">Public reporting burden for this collection of information is estimated to average 6 minutes per response, including the time for reviewing instructions, searching existing data sources, </w:t>
      </w:r>
      <w:proofErr w:type="gramStart"/>
      <w:r w:rsidRPr="004E6684">
        <w:rPr>
          <w:rFonts w:cstheme="minorHAnsi"/>
          <w:bCs/>
          <w:sz w:val="20"/>
          <w:szCs w:val="20"/>
        </w:rPr>
        <w:t>gathering</w:t>
      </w:r>
      <w:proofErr w:type="gramEnd"/>
      <w:r w:rsidRPr="004E6684">
        <w:rPr>
          <w:rFonts w:cstheme="minorHAnsi"/>
          <w:bCs/>
          <w:sz w:val="20"/>
          <w:szCs w:val="20"/>
        </w:rPr>
        <w:t xml:space="preserve"> and maintaining the data needed, and completing and reviewing the collection of information. An agency may not conduct or sponsor, and a person is not required to respond to, a collection of information unless it displays a currently valid OMB control number. Send comments regarding this burden estimate, or any other aspect of this collection of information, including suggestions for reducing this burden, </w:t>
      </w:r>
      <w:proofErr w:type="gramStart"/>
      <w:r w:rsidRPr="004E6684">
        <w:rPr>
          <w:rFonts w:cstheme="minorHAnsi"/>
          <w:bCs/>
          <w:sz w:val="20"/>
          <w:szCs w:val="20"/>
        </w:rPr>
        <w:t>to:</w:t>
      </w:r>
      <w:proofErr w:type="gramEnd"/>
      <w:r w:rsidRPr="004E6684">
        <w:rPr>
          <w:rFonts w:cstheme="minorHAnsi"/>
          <w:bCs/>
          <w:sz w:val="20"/>
          <w:szCs w:val="20"/>
        </w:rPr>
        <w:t xml:space="preserve"> NIH Project Clearance Branch, 6705 Rockledge Drive, MSC 7974, Bethesda, Maryland 20892-7974, ATTN: PRA (0925-0648). Do not return the completed form to this address.</w:t>
      </w:r>
    </w:p>
    <w:p w:rsidRPr="004E6684" w:rsidR="004E6684" w:rsidP="004E6684" w:rsidRDefault="004E6684" w14:paraId="5DC4D912" w14:textId="77777777">
      <w:pPr>
        <w:spacing w:after="0" w:line="240" w:lineRule="auto"/>
        <w:rPr>
          <w:rFonts w:cstheme="minorHAnsi"/>
          <w:bCs/>
          <w:sz w:val="20"/>
          <w:szCs w:val="20"/>
        </w:rPr>
      </w:pPr>
    </w:p>
    <w:p w:rsidRPr="00C96C8B" w:rsidR="006860AA" w:rsidP="00C96C8B" w:rsidRDefault="006860AA" w14:paraId="0256A09C" w14:textId="77777777">
      <w:pPr>
        <w:pStyle w:val="Heading4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360"/>
        <w:rPr>
          <w:rFonts w:asciiTheme="minorHAnsi" w:hAnsiTheme="minorHAnsi" w:cstheme="minorHAnsi"/>
          <w:b w:val="0"/>
          <w:bCs w:val="0"/>
        </w:rPr>
      </w:pPr>
      <w:r w:rsidRPr="00C96C8B">
        <w:rPr>
          <w:rStyle w:val="user-generated"/>
          <w:rFonts w:asciiTheme="minorHAnsi" w:hAnsiTheme="minorHAnsi" w:cstheme="minorHAnsi"/>
          <w:b w:val="0"/>
          <w:bCs w:val="0"/>
          <w:bdr w:val="none" w:color="auto" w:sz="0" w:space="0" w:frame="1"/>
        </w:rPr>
        <w:t>Which option best describes your organizational affiliation?</w:t>
      </w:r>
      <w:r w:rsidRPr="00C96C8B">
        <w:rPr>
          <w:rFonts w:asciiTheme="minorHAnsi" w:hAnsiTheme="minorHAnsi" w:cstheme="minorHAnsi"/>
          <w:b w:val="0"/>
        </w:rPr>
        <w:t xml:space="preserve"> </w:t>
      </w:r>
      <w:r w:rsidRPr="00C96C8B" w:rsidR="00561581">
        <w:rPr>
          <w:rFonts w:asciiTheme="minorHAnsi" w:hAnsiTheme="minorHAnsi" w:cstheme="minorHAnsi"/>
          <w:b w:val="0"/>
        </w:rPr>
        <w:t>(</w:t>
      </w:r>
      <w:r w:rsidRPr="00C96C8B" w:rsidR="00D44034">
        <w:rPr>
          <w:rFonts w:asciiTheme="minorHAnsi" w:hAnsiTheme="minorHAnsi" w:cstheme="minorHAnsi"/>
          <w:b w:val="0"/>
        </w:rPr>
        <w:t>NIH Institute pull-down, and if “non-NIH”—enter name of University, company, etc</w:t>
      </w:r>
      <w:r w:rsidRPr="00C96C8B" w:rsidR="00561581">
        <w:rPr>
          <w:rFonts w:asciiTheme="minorHAnsi" w:hAnsiTheme="minorHAnsi" w:cstheme="minorHAnsi"/>
          <w:b w:val="0"/>
        </w:rPr>
        <w:t>.)</w:t>
      </w:r>
    </w:p>
    <w:p w:rsidRPr="00C96C8B" w:rsidR="006A1C6B" w:rsidP="00C96C8B" w:rsidRDefault="006A1C6B" w14:paraId="505C2FA7" w14:textId="77777777">
      <w:pPr>
        <w:pStyle w:val="Heading4"/>
        <w:numPr>
          <w:ilvl w:val="0"/>
          <w:numId w:val="6"/>
        </w:numPr>
        <w:shd w:val="clear" w:color="auto" w:fill="FFFFFF"/>
        <w:spacing w:before="0" w:beforeAutospacing="0" w:after="0" w:afterAutospacing="0" w:line="510" w:lineRule="atLeast"/>
        <w:ind w:left="360"/>
        <w:rPr>
          <w:rFonts w:asciiTheme="minorHAnsi" w:hAnsiTheme="minorHAnsi" w:cstheme="minorHAnsi"/>
          <w:b w:val="0"/>
          <w:bCs w:val="0"/>
        </w:rPr>
      </w:pPr>
      <w:r w:rsidRPr="00C96C8B">
        <w:rPr>
          <w:rFonts w:asciiTheme="minorHAnsi" w:hAnsiTheme="minorHAnsi" w:cstheme="minorHAnsi"/>
          <w:b w:val="0"/>
        </w:rPr>
        <w:t xml:space="preserve">Position Type </w:t>
      </w:r>
    </w:p>
    <w:p w:rsidRPr="00C96C8B" w:rsidR="006A1C6B" w:rsidP="00561581" w:rsidRDefault="006A1C6B" w14:paraId="7B9CEF3C" w14:textId="77777777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Principal Investigator</w:t>
      </w:r>
    </w:p>
    <w:p w:rsidRPr="00C96C8B" w:rsidR="006A1C6B" w:rsidP="00561581" w:rsidRDefault="006A1C6B" w14:paraId="4E92D246" w14:textId="77777777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Scientific Support Staff</w:t>
      </w:r>
    </w:p>
    <w:p w:rsidRPr="00C96C8B" w:rsidR="006A1C6B" w:rsidP="00561581" w:rsidRDefault="006A1C6B" w14:paraId="71999C78" w14:textId="77777777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Clinical Staff</w:t>
      </w:r>
    </w:p>
    <w:p w:rsidRPr="00C96C8B" w:rsidR="006A1C6B" w:rsidP="00561581" w:rsidRDefault="006A1C6B" w14:paraId="2D14AE04" w14:textId="77777777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Staff Scientist/Staff Clinician</w:t>
      </w:r>
    </w:p>
    <w:p w:rsidRPr="00C96C8B" w:rsidR="006A1C6B" w:rsidP="00561581" w:rsidRDefault="006A1C6B" w14:paraId="0D64A433" w14:textId="77777777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Fellow</w:t>
      </w:r>
      <w:r w:rsidRPr="00C96C8B" w:rsidR="00BD05A5">
        <w:rPr>
          <w:rFonts w:cstheme="minorHAnsi"/>
          <w:sz w:val="24"/>
          <w:szCs w:val="24"/>
        </w:rPr>
        <w:t xml:space="preserve"> (Postdoc, Clinical, Predoc, Postbac)</w:t>
      </w:r>
    </w:p>
    <w:p w:rsidRPr="00C96C8B" w:rsidR="006A1C6B" w:rsidP="00561581" w:rsidRDefault="006A1C6B" w14:paraId="68FBFCB6" w14:textId="77777777">
      <w:pPr>
        <w:pStyle w:val="ListParagraph"/>
        <w:numPr>
          <w:ilvl w:val="2"/>
          <w:numId w:val="1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Other (if checked, enter position type)</w:t>
      </w:r>
    </w:p>
    <w:p w:rsidRPr="00C96C8B" w:rsidR="006860AA" w:rsidP="006860AA" w:rsidRDefault="006A1C6B" w14:paraId="261AB733" w14:textId="425E257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 xml:space="preserve">Have you used </w:t>
      </w:r>
      <w:r w:rsidRPr="00C96C8B" w:rsidR="00BD05A5">
        <w:rPr>
          <w:rFonts w:cstheme="minorHAnsi"/>
          <w:sz w:val="24"/>
          <w:szCs w:val="24"/>
        </w:rPr>
        <w:t xml:space="preserve">the </w:t>
      </w:r>
      <w:r w:rsidRPr="00C96C8B" w:rsidR="00D44034">
        <w:rPr>
          <w:rFonts w:cstheme="minorHAnsi"/>
          <w:b/>
          <w:sz w:val="24"/>
          <w:szCs w:val="24"/>
        </w:rPr>
        <w:t>[name of Core</w:t>
      </w:r>
      <w:r w:rsidR="00A11C12">
        <w:rPr>
          <w:rFonts w:cstheme="minorHAnsi"/>
          <w:b/>
          <w:sz w:val="24"/>
          <w:szCs w:val="24"/>
        </w:rPr>
        <w:t>/Service</w:t>
      </w:r>
      <w:r w:rsidRPr="00C96C8B" w:rsidR="00D44034">
        <w:rPr>
          <w:rFonts w:cstheme="minorHAnsi"/>
          <w:b/>
          <w:sz w:val="24"/>
          <w:szCs w:val="24"/>
        </w:rPr>
        <w:t>]</w:t>
      </w:r>
      <w:r w:rsidRPr="00C96C8B" w:rsidR="002C5A4F">
        <w:rPr>
          <w:rFonts w:cstheme="minorHAnsi"/>
          <w:sz w:val="24"/>
          <w:szCs w:val="24"/>
        </w:rPr>
        <w:t xml:space="preserve"> </w:t>
      </w:r>
      <w:r w:rsidRPr="00C96C8B">
        <w:rPr>
          <w:rFonts w:cstheme="minorHAnsi"/>
          <w:sz w:val="24"/>
          <w:szCs w:val="24"/>
        </w:rPr>
        <w:t xml:space="preserve">in the past </w:t>
      </w:r>
      <w:r w:rsidRPr="00C96C8B" w:rsidR="00373656">
        <w:rPr>
          <w:rFonts w:cstheme="minorHAnsi"/>
          <w:sz w:val="24"/>
          <w:szCs w:val="24"/>
        </w:rPr>
        <w:t>4</w:t>
      </w:r>
      <w:r w:rsidRPr="00C96C8B">
        <w:rPr>
          <w:rFonts w:cstheme="minorHAnsi"/>
          <w:sz w:val="24"/>
          <w:szCs w:val="24"/>
        </w:rPr>
        <w:t xml:space="preserve"> years?</w:t>
      </w:r>
      <w:r w:rsidRPr="00C96C8B" w:rsidR="005B56D0">
        <w:rPr>
          <w:rFonts w:cstheme="minorHAnsi"/>
          <w:sz w:val="24"/>
          <w:szCs w:val="24"/>
        </w:rPr>
        <w:t xml:space="preserve"> Yes or No</w:t>
      </w:r>
      <w:r w:rsidRPr="00C96C8B" w:rsidR="006860AA">
        <w:rPr>
          <w:rFonts w:cstheme="minorHAnsi"/>
          <w:sz w:val="24"/>
          <w:szCs w:val="24"/>
        </w:rPr>
        <w:t xml:space="preserve"> [If No, survey ends]</w:t>
      </w:r>
    </w:p>
    <w:p w:rsidRPr="00C96C8B" w:rsidR="006860AA" w:rsidP="00C96C8B" w:rsidRDefault="00DD0460" w14:paraId="69F2D446" w14:textId="2963F12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96C8B">
        <w:rPr>
          <w:rFonts w:eastAsia="Times New Roman" w:cstheme="minorHAnsi"/>
          <w:sz w:val="24"/>
          <w:szCs w:val="24"/>
          <w:bdr w:val="none" w:color="auto" w:sz="0" w:space="0" w:frame="1"/>
        </w:rPr>
        <w:t xml:space="preserve">On average, how frequently did you use the </w:t>
      </w:r>
      <w:r w:rsidRPr="00C96C8B" w:rsidR="00A11C12">
        <w:rPr>
          <w:rFonts w:cstheme="minorHAnsi"/>
          <w:b/>
          <w:sz w:val="24"/>
          <w:szCs w:val="24"/>
        </w:rPr>
        <w:t>[name of Core</w:t>
      </w:r>
      <w:r w:rsidR="00A11C12">
        <w:rPr>
          <w:rFonts w:cstheme="minorHAnsi"/>
          <w:b/>
          <w:sz w:val="24"/>
          <w:szCs w:val="24"/>
        </w:rPr>
        <w:t>/Service</w:t>
      </w:r>
      <w:r w:rsidRPr="00C96C8B" w:rsidR="00A11C12">
        <w:rPr>
          <w:rFonts w:cstheme="minorHAnsi"/>
          <w:b/>
          <w:sz w:val="24"/>
          <w:szCs w:val="24"/>
        </w:rPr>
        <w:t>]</w:t>
      </w:r>
      <w:r w:rsidRPr="00C96C8B">
        <w:rPr>
          <w:rFonts w:eastAsia="Times New Roman" w:cstheme="minorHAnsi"/>
          <w:sz w:val="24"/>
          <w:szCs w:val="24"/>
          <w:bdr w:val="none" w:color="auto" w:sz="0" w:space="0" w:frame="1"/>
        </w:rPr>
        <w:t>?</w:t>
      </w:r>
      <w:r w:rsidRPr="00C96C8B" w:rsidR="006A1C6B">
        <w:rPr>
          <w:rFonts w:cstheme="minorHAnsi"/>
          <w:sz w:val="24"/>
          <w:szCs w:val="24"/>
        </w:rPr>
        <w:t xml:space="preserve">  </w:t>
      </w:r>
      <w:r w:rsidRPr="00C96C8B">
        <w:rPr>
          <w:rFonts w:cstheme="minorHAnsi"/>
          <w:sz w:val="24"/>
          <w:szCs w:val="24"/>
        </w:rPr>
        <w:t>Daily</w:t>
      </w:r>
      <w:r w:rsidRPr="00C96C8B" w:rsidR="006A1C6B">
        <w:rPr>
          <w:rFonts w:cstheme="minorHAnsi"/>
          <w:sz w:val="24"/>
          <w:szCs w:val="24"/>
        </w:rPr>
        <w:t xml:space="preserve">, </w:t>
      </w:r>
      <w:r w:rsidRPr="00C96C8B">
        <w:rPr>
          <w:rFonts w:cstheme="minorHAnsi"/>
          <w:sz w:val="24"/>
          <w:szCs w:val="24"/>
        </w:rPr>
        <w:t>A few times per</w:t>
      </w:r>
      <w:r w:rsidRPr="00C96C8B" w:rsidR="006A1C6B">
        <w:rPr>
          <w:rFonts w:cstheme="minorHAnsi"/>
          <w:sz w:val="24"/>
          <w:szCs w:val="24"/>
        </w:rPr>
        <w:t xml:space="preserve"> week, </w:t>
      </w:r>
      <w:r w:rsidRPr="00C96C8B">
        <w:rPr>
          <w:rFonts w:cstheme="minorHAnsi"/>
          <w:sz w:val="24"/>
          <w:szCs w:val="24"/>
        </w:rPr>
        <w:t>A few times per</w:t>
      </w:r>
      <w:r w:rsidRPr="00C96C8B" w:rsidR="006A1C6B">
        <w:rPr>
          <w:rFonts w:cstheme="minorHAnsi"/>
          <w:sz w:val="24"/>
          <w:szCs w:val="24"/>
        </w:rPr>
        <w:t xml:space="preserve"> month, a few times a year, </w:t>
      </w:r>
      <w:r w:rsidRPr="00C96C8B" w:rsidR="009D0040">
        <w:rPr>
          <w:rFonts w:cstheme="minorHAnsi"/>
          <w:sz w:val="24"/>
          <w:szCs w:val="24"/>
        </w:rPr>
        <w:t xml:space="preserve">one or a few times in the last </w:t>
      </w:r>
      <w:r w:rsidRPr="00C96C8B" w:rsidR="00DB1CAB">
        <w:rPr>
          <w:rFonts w:cstheme="minorHAnsi"/>
          <w:sz w:val="24"/>
          <w:szCs w:val="24"/>
        </w:rPr>
        <w:t>4</w:t>
      </w:r>
      <w:r w:rsidRPr="00C96C8B" w:rsidR="009D0040">
        <w:rPr>
          <w:rFonts w:cstheme="minorHAnsi"/>
          <w:sz w:val="24"/>
          <w:szCs w:val="24"/>
        </w:rPr>
        <w:t xml:space="preserve"> years</w:t>
      </w:r>
    </w:p>
    <w:p w:rsidRPr="00C96C8B" w:rsidR="00F60DBD" w:rsidP="006860AA" w:rsidRDefault="00F60DBD" w14:paraId="23C67CD7" w14:textId="2EA2E499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 xml:space="preserve">Please rate the </w:t>
      </w:r>
      <w:r w:rsidRPr="00C96C8B" w:rsidR="00D44034">
        <w:rPr>
          <w:rFonts w:cstheme="minorHAnsi"/>
          <w:b/>
          <w:sz w:val="24"/>
          <w:szCs w:val="24"/>
        </w:rPr>
        <w:t>[name of Core</w:t>
      </w:r>
      <w:r w:rsidR="00A11C12">
        <w:rPr>
          <w:rFonts w:cstheme="minorHAnsi"/>
          <w:b/>
          <w:sz w:val="24"/>
          <w:szCs w:val="24"/>
        </w:rPr>
        <w:t>/Service</w:t>
      </w:r>
      <w:r w:rsidRPr="00C96C8B" w:rsidR="00D44034">
        <w:rPr>
          <w:rFonts w:cstheme="minorHAnsi"/>
          <w:b/>
          <w:sz w:val="24"/>
          <w:szCs w:val="24"/>
        </w:rPr>
        <w:t>]</w:t>
      </w:r>
      <w:r w:rsidRPr="00C96C8B" w:rsidR="006860AA">
        <w:rPr>
          <w:rStyle w:val="user-generated"/>
          <w:rFonts w:cstheme="minorHAnsi"/>
          <w:sz w:val="24"/>
          <w:szCs w:val="24"/>
          <w:bdr w:val="none" w:color="auto" w:sz="0" w:space="0" w:frame="1"/>
        </w:rPr>
        <w:t> on the following</w:t>
      </w:r>
      <w:proofErr w:type="gramStart"/>
      <w:r w:rsidRPr="00C96C8B" w:rsidR="006860AA">
        <w:rPr>
          <w:rStyle w:val="user-generated"/>
          <w:rFonts w:cstheme="minorHAnsi"/>
          <w:sz w:val="24"/>
          <w:szCs w:val="24"/>
          <w:bdr w:val="none" w:color="auto" w:sz="0" w:space="0" w:frame="1"/>
        </w:rPr>
        <w:t xml:space="preserve">: </w:t>
      </w:r>
      <w:r w:rsidRPr="00C96C8B" w:rsidR="006860AA">
        <w:rPr>
          <w:rFonts w:cstheme="minorHAnsi"/>
          <w:sz w:val="24"/>
          <w:szCs w:val="24"/>
        </w:rPr>
        <w:t xml:space="preserve"> </w:t>
      </w:r>
      <w:r w:rsidRPr="00C96C8B">
        <w:rPr>
          <w:rFonts w:cstheme="minorHAnsi"/>
          <w:sz w:val="24"/>
          <w:szCs w:val="24"/>
        </w:rPr>
        <w:t>[</w:t>
      </w:r>
      <w:proofErr w:type="gramEnd"/>
      <w:r w:rsidRPr="00C96C8B" w:rsidR="006860AA">
        <w:rPr>
          <w:rFonts w:cstheme="minorHAnsi"/>
          <w:sz w:val="24"/>
          <w:szCs w:val="24"/>
        </w:rPr>
        <w:t>Poor, Below Average, Average, Good, Excellent</w:t>
      </w:r>
      <w:r w:rsidRPr="00C96C8B">
        <w:rPr>
          <w:rFonts w:cstheme="minorHAnsi"/>
          <w:sz w:val="24"/>
          <w:szCs w:val="24"/>
        </w:rPr>
        <w:t>]</w:t>
      </w:r>
      <w:r w:rsidRPr="00C96C8B">
        <w:rPr>
          <w:rFonts w:cstheme="minorHAnsi"/>
          <w:b/>
          <w:sz w:val="24"/>
          <w:szCs w:val="24"/>
        </w:rPr>
        <w:t>:</w:t>
      </w:r>
    </w:p>
    <w:p w:rsidRPr="00C96C8B" w:rsidR="002C5A4F" w:rsidP="006860AA" w:rsidRDefault="00F60DBD" w14:paraId="10AFFDCE" w14:textId="2EF24C58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T</w:t>
      </w:r>
      <w:r w:rsidRPr="00C96C8B" w:rsidR="009D0040">
        <w:rPr>
          <w:rFonts w:cstheme="minorHAnsi"/>
          <w:sz w:val="24"/>
          <w:szCs w:val="24"/>
        </w:rPr>
        <w:t xml:space="preserve">echnological quality </w:t>
      </w:r>
      <w:r w:rsidRPr="00C96C8B" w:rsidR="003F3F73">
        <w:rPr>
          <w:rFonts w:cstheme="minorHAnsi"/>
          <w:sz w:val="24"/>
          <w:szCs w:val="24"/>
        </w:rPr>
        <w:t>(</w:t>
      </w:r>
      <w:r w:rsidRPr="00C96C8B" w:rsidR="006B7741">
        <w:rPr>
          <w:rFonts w:cstheme="minorHAnsi"/>
          <w:sz w:val="24"/>
          <w:szCs w:val="24"/>
        </w:rPr>
        <w:t xml:space="preserve">e.g., up-to-date equipment and </w:t>
      </w:r>
      <w:r w:rsidRPr="00C96C8B" w:rsidR="003F3F73">
        <w:rPr>
          <w:rFonts w:cstheme="minorHAnsi"/>
          <w:sz w:val="24"/>
          <w:szCs w:val="24"/>
        </w:rPr>
        <w:t>techniques, appropriate application of methods and technology)</w:t>
      </w:r>
    </w:p>
    <w:p w:rsidRPr="00C96C8B" w:rsidR="00F60DBD" w:rsidP="006860AA" w:rsidRDefault="00F60DBD" w14:paraId="4AA87611" w14:textId="2067993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Customer service (</w:t>
      </w:r>
      <w:r w:rsidRPr="00C96C8B" w:rsidR="003F3F73">
        <w:rPr>
          <w:rFonts w:cstheme="minorHAnsi"/>
          <w:sz w:val="24"/>
          <w:szCs w:val="24"/>
        </w:rPr>
        <w:t xml:space="preserve">e.g., </w:t>
      </w:r>
      <w:r w:rsidRPr="00C96C8B">
        <w:rPr>
          <w:rFonts w:cstheme="minorHAnsi"/>
          <w:sz w:val="24"/>
          <w:szCs w:val="24"/>
        </w:rPr>
        <w:t>promptness, responsiveness to questions)</w:t>
      </w:r>
    </w:p>
    <w:p w:rsidR="00A11C12" w:rsidP="00A11C12" w:rsidRDefault="00F60DBD" w14:paraId="1FBE134C" w14:textId="77777777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 xml:space="preserve">Overall quality </w:t>
      </w:r>
    </w:p>
    <w:p w:rsidRPr="00A11C12" w:rsidR="006860AA" w:rsidP="00A11C12" w:rsidRDefault="006860AA" w14:paraId="40967A57" w14:textId="63005B5E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A11C12">
        <w:rPr>
          <w:rStyle w:val="user-generated"/>
          <w:rFonts w:cstheme="minorHAnsi"/>
          <w:sz w:val="24"/>
          <w:szCs w:val="24"/>
          <w:bdr w:val="none" w:color="auto" w:sz="0" w:space="0" w:frame="1"/>
        </w:rPr>
        <w:t>Please feel free to share any comments regarding the technological quality, customer service, or overall quality of the core service. (</w:t>
      </w:r>
      <w:r w:rsidRPr="00A11C12" w:rsidR="003A11F0">
        <w:rPr>
          <w:rStyle w:val="user-generated"/>
          <w:rFonts w:cstheme="minorHAnsi"/>
          <w:sz w:val="24"/>
          <w:szCs w:val="24"/>
          <w:bdr w:val="none" w:color="auto" w:sz="0" w:space="0" w:frame="1"/>
        </w:rPr>
        <w:t xml:space="preserve">optional </w:t>
      </w:r>
      <w:r w:rsidRPr="00A11C12">
        <w:rPr>
          <w:rStyle w:val="user-generated"/>
          <w:rFonts w:cstheme="minorHAnsi"/>
          <w:sz w:val="24"/>
          <w:szCs w:val="24"/>
          <w:bdr w:val="none" w:color="auto" w:sz="0" w:space="0" w:frame="1"/>
        </w:rPr>
        <w:t>comment section)</w:t>
      </w:r>
    </w:p>
    <w:p w:rsidRPr="00C96C8B" w:rsidR="006860AA" w:rsidP="006860AA" w:rsidRDefault="00B52092" w14:paraId="67E035F8" w14:textId="3B454952">
      <w:pPr>
        <w:pStyle w:val="ListParagraph"/>
        <w:numPr>
          <w:ilvl w:val="0"/>
          <w:numId w:val="6"/>
        </w:numPr>
        <w:spacing w:after="0"/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Ha</w:t>
      </w:r>
      <w:r w:rsidR="00A11C12">
        <w:rPr>
          <w:rFonts w:cstheme="minorHAnsi"/>
          <w:sz w:val="24"/>
          <w:szCs w:val="24"/>
        </w:rPr>
        <w:t>s</w:t>
      </w:r>
      <w:r w:rsidRPr="00C96C8B" w:rsidR="006A1C6B">
        <w:rPr>
          <w:rFonts w:cstheme="minorHAnsi"/>
          <w:sz w:val="24"/>
          <w:szCs w:val="24"/>
        </w:rPr>
        <w:t xml:space="preserve"> the </w:t>
      </w:r>
      <w:r w:rsidRPr="00C96C8B" w:rsidR="00A11C12">
        <w:rPr>
          <w:rFonts w:cstheme="minorHAnsi"/>
          <w:b/>
          <w:sz w:val="24"/>
          <w:szCs w:val="24"/>
        </w:rPr>
        <w:t>[name of Core</w:t>
      </w:r>
      <w:r w:rsidR="00A11C12">
        <w:rPr>
          <w:rFonts w:cstheme="minorHAnsi"/>
          <w:b/>
          <w:sz w:val="24"/>
          <w:szCs w:val="24"/>
        </w:rPr>
        <w:t>/Service</w:t>
      </w:r>
      <w:r w:rsidRPr="00C96C8B" w:rsidR="00A11C12">
        <w:rPr>
          <w:rFonts w:cstheme="minorHAnsi"/>
          <w:b/>
          <w:sz w:val="24"/>
          <w:szCs w:val="24"/>
        </w:rPr>
        <w:t>]</w:t>
      </w:r>
      <w:r w:rsidRPr="00C96C8B" w:rsidR="00A11C12">
        <w:rPr>
          <w:rFonts w:cstheme="minorHAnsi"/>
          <w:sz w:val="24"/>
          <w:szCs w:val="24"/>
        </w:rPr>
        <w:t xml:space="preserve"> </w:t>
      </w:r>
      <w:r w:rsidRPr="00C96C8B">
        <w:rPr>
          <w:rFonts w:cstheme="minorHAnsi"/>
          <w:sz w:val="24"/>
          <w:szCs w:val="24"/>
        </w:rPr>
        <w:t xml:space="preserve">been </w:t>
      </w:r>
      <w:r w:rsidRPr="00C96C8B" w:rsidR="006A1C6B">
        <w:rPr>
          <w:rFonts w:cstheme="minorHAnsi"/>
          <w:sz w:val="24"/>
          <w:szCs w:val="24"/>
        </w:rPr>
        <w:t>essential to your research? Yes</w:t>
      </w:r>
      <w:r w:rsidR="00A11C12">
        <w:rPr>
          <w:rFonts w:cstheme="minorHAnsi"/>
          <w:sz w:val="24"/>
          <w:szCs w:val="24"/>
        </w:rPr>
        <w:t>/</w:t>
      </w:r>
      <w:r w:rsidRPr="00C96C8B" w:rsidR="006A1C6B">
        <w:rPr>
          <w:rFonts w:cstheme="minorHAnsi"/>
          <w:sz w:val="24"/>
          <w:szCs w:val="24"/>
        </w:rPr>
        <w:t xml:space="preserve">No </w:t>
      </w:r>
    </w:p>
    <w:p w:rsidRPr="00C96C8B" w:rsidR="00C96C8B" w:rsidP="00C808EC" w:rsidRDefault="006A1C6B" w14:paraId="1F83472F" w14:textId="217CED73">
      <w:pPr>
        <w:pStyle w:val="ListParagraph"/>
        <w:spacing w:after="0"/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(optional comment section)</w:t>
      </w:r>
    </w:p>
    <w:p w:rsidRPr="00C96C8B" w:rsidR="00C96C8B" w:rsidP="00C96C8B" w:rsidRDefault="003A11F0" w14:paraId="0A4E929F" w14:textId="7E567965">
      <w:pPr>
        <w:pStyle w:val="ListParagraph"/>
        <w:numPr>
          <w:ilvl w:val="0"/>
          <w:numId w:val="6"/>
        </w:numPr>
        <w:spacing w:after="0"/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lastRenderedPageBreak/>
        <w:t>Have you had</w:t>
      </w:r>
      <w:r w:rsidRPr="00C96C8B" w:rsidR="009D0040">
        <w:rPr>
          <w:rFonts w:cstheme="minorHAnsi"/>
          <w:sz w:val="24"/>
          <w:szCs w:val="24"/>
        </w:rPr>
        <w:t xml:space="preserve"> regular discussions with the core </w:t>
      </w:r>
      <w:r w:rsidR="00A11C12">
        <w:rPr>
          <w:rFonts w:cstheme="minorHAnsi"/>
          <w:sz w:val="24"/>
          <w:szCs w:val="24"/>
        </w:rPr>
        <w:t xml:space="preserve">[or service] </w:t>
      </w:r>
      <w:r w:rsidRPr="00C96C8B" w:rsidR="009D0040">
        <w:rPr>
          <w:rFonts w:cstheme="minorHAnsi"/>
          <w:sz w:val="24"/>
          <w:szCs w:val="24"/>
        </w:rPr>
        <w:t xml:space="preserve">director </w:t>
      </w:r>
      <w:r w:rsidR="00A11C12">
        <w:rPr>
          <w:rFonts w:cstheme="minorHAnsi"/>
          <w:sz w:val="24"/>
          <w:szCs w:val="24"/>
        </w:rPr>
        <w:t xml:space="preserve">(name of Core/Service Director) </w:t>
      </w:r>
      <w:r w:rsidRPr="00C96C8B" w:rsidR="009D0040">
        <w:rPr>
          <w:rFonts w:cstheme="minorHAnsi"/>
          <w:sz w:val="24"/>
          <w:szCs w:val="24"/>
        </w:rPr>
        <w:t>and/or staff regarding acknowledgement and authorship for work performed in the core that results in publication</w:t>
      </w:r>
      <w:r w:rsidRPr="00C96C8B" w:rsidR="00160EDB">
        <w:rPr>
          <w:rFonts w:cstheme="minorHAnsi"/>
          <w:sz w:val="24"/>
          <w:szCs w:val="24"/>
        </w:rPr>
        <w:t>? Yes</w:t>
      </w:r>
      <w:r w:rsidR="00A11C12">
        <w:rPr>
          <w:rFonts w:cstheme="minorHAnsi"/>
          <w:sz w:val="24"/>
          <w:szCs w:val="24"/>
        </w:rPr>
        <w:t>/</w:t>
      </w:r>
      <w:r w:rsidRPr="00C96C8B" w:rsidR="00160EDB">
        <w:rPr>
          <w:rFonts w:cstheme="minorHAnsi"/>
          <w:sz w:val="24"/>
          <w:szCs w:val="24"/>
        </w:rPr>
        <w:t xml:space="preserve">No </w:t>
      </w:r>
    </w:p>
    <w:p w:rsidRPr="00C96C8B" w:rsidR="00C96C8B" w:rsidP="00C808EC" w:rsidRDefault="00160EDB" w14:paraId="035B8840" w14:textId="77777777">
      <w:pPr>
        <w:pStyle w:val="ListParagraph"/>
        <w:spacing w:after="0"/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(optional comment section)</w:t>
      </w:r>
    </w:p>
    <w:p w:rsidRPr="00C96C8B" w:rsidR="00C96C8B" w:rsidP="00C96C8B" w:rsidRDefault="006860AA" w14:paraId="6986B259" w14:textId="19201094">
      <w:pPr>
        <w:pStyle w:val="ListParagraph"/>
        <w:numPr>
          <w:ilvl w:val="0"/>
          <w:numId w:val="6"/>
        </w:numPr>
        <w:spacing w:after="0"/>
        <w:rPr>
          <w:rStyle w:val="user-generated"/>
          <w:rFonts w:cstheme="minorHAnsi"/>
          <w:sz w:val="24"/>
          <w:szCs w:val="24"/>
        </w:rPr>
      </w:pPr>
      <w:r w:rsidRPr="00C96C8B">
        <w:rPr>
          <w:rStyle w:val="user-generated"/>
          <w:rFonts w:cstheme="minorHAnsi"/>
          <w:bCs/>
          <w:sz w:val="24"/>
          <w:szCs w:val="24"/>
          <w:bdr w:val="none" w:color="auto" w:sz="0" w:space="0" w:frame="1"/>
        </w:rPr>
        <w:t xml:space="preserve">Approximately how many of your publications has the </w:t>
      </w:r>
      <w:r w:rsidR="00A11C12">
        <w:rPr>
          <w:rStyle w:val="user-generated"/>
          <w:rFonts w:cstheme="minorHAnsi"/>
          <w:bCs/>
          <w:sz w:val="24"/>
          <w:szCs w:val="24"/>
          <w:bdr w:val="none" w:color="auto" w:sz="0" w:space="0" w:frame="1"/>
        </w:rPr>
        <w:t xml:space="preserve">core [or </w:t>
      </w:r>
      <w:r w:rsidRPr="00C96C8B">
        <w:rPr>
          <w:rStyle w:val="user-generated"/>
          <w:rFonts w:cstheme="minorHAnsi"/>
          <w:bCs/>
          <w:sz w:val="24"/>
          <w:szCs w:val="24"/>
          <w:bdr w:val="none" w:color="auto" w:sz="0" w:space="0" w:frame="1"/>
        </w:rPr>
        <w:t>service</w:t>
      </w:r>
      <w:r w:rsidR="00A11C12">
        <w:rPr>
          <w:rStyle w:val="user-generated"/>
          <w:rFonts w:cstheme="minorHAnsi"/>
          <w:bCs/>
          <w:sz w:val="24"/>
          <w:szCs w:val="24"/>
          <w:bdr w:val="none" w:color="auto" w:sz="0" w:space="0" w:frame="1"/>
        </w:rPr>
        <w:t>]</w:t>
      </w:r>
      <w:r w:rsidRPr="00C96C8B">
        <w:rPr>
          <w:rStyle w:val="user-generated"/>
          <w:rFonts w:cstheme="minorHAnsi"/>
          <w:bCs/>
          <w:sz w:val="24"/>
          <w:szCs w:val="24"/>
          <w:bdr w:val="none" w:color="auto" w:sz="0" w:space="0" w:frame="1"/>
        </w:rPr>
        <w:t xml:space="preserve"> contributed to in the past 4 years? None, 1-3, 4-6, 7-10, 11-20, 21-30, 31+</w:t>
      </w:r>
    </w:p>
    <w:p w:rsidRPr="00C96C8B" w:rsidR="00C96C8B" w:rsidP="00C808EC" w:rsidRDefault="003F3F73" w14:paraId="6F74FBE3" w14:textId="77777777">
      <w:pPr>
        <w:pStyle w:val="ListParagraph"/>
        <w:spacing w:after="0"/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(</w:t>
      </w:r>
      <w:r w:rsidRPr="00C96C8B" w:rsidR="00D44034">
        <w:rPr>
          <w:rFonts w:cstheme="minorHAnsi"/>
          <w:sz w:val="24"/>
          <w:szCs w:val="24"/>
        </w:rPr>
        <w:t xml:space="preserve">optional </w:t>
      </w:r>
      <w:r w:rsidRPr="00C96C8B">
        <w:rPr>
          <w:rFonts w:cstheme="minorHAnsi"/>
          <w:sz w:val="24"/>
          <w:szCs w:val="24"/>
        </w:rPr>
        <w:t>comment section)</w:t>
      </w:r>
    </w:p>
    <w:p w:rsidRPr="00C96C8B" w:rsidR="00F60DBD" w:rsidP="00C96C8B" w:rsidRDefault="006860AA" w14:paraId="75F02175" w14:textId="7EB5983E">
      <w:pPr>
        <w:pStyle w:val="ListParagraph"/>
        <w:numPr>
          <w:ilvl w:val="0"/>
          <w:numId w:val="6"/>
        </w:numPr>
        <w:spacing w:after="0"/>
        <w:rPr>
          <w:rFonts w:cstheme="minorHAnsi"/>
          <w:sz w:val="24"/>
          <w:szCs w:val="24"/>
        </w:rPr>
      </w:pPr>
      <w:r w:rsidRPr="00C96C8B">
        <w:rPr>
          <w:rStyle w:val="user-generated"/>
          <w:rFonts w:cstheme="minorHAnsi"/>
          <w:sz w:val="24"/>
          <w:szCs w:val="24"/>
          <w:bdr w:val="none" w:color="auto" w:sz="0" w:space="0" w:frame="1"/>
        </w:rPr>
        <w:t xml:space="preserve">Overall, how would you rate your experience </w:t>
      </w:r>
      <w:r w:rsidRPr="00C96C8B" w:rsidR="00F60DBD">
        <w:rPr>
          <w:rFonts w:cstheme="minorHAnsi"/>
          <w:sz w:val="24"/>
          <w:szCs w:val="24"/>
        </w:rPr>
        <w:t xml:space="preserve">with the </w:t>
      </w:r>
      <w:r w:rsidRPr="00A11C12" w:rsidR="00D44034">
        <w:rPr>
          <w:rFonts w:cstheme="minorHAnsi"/>
          <w:b/>
          <w:bCs/>
          <w:sz w:val="24"/>
          <w:szCs w:val="24"/>
        </w:rPr>
        <w:t>[name</w:t>
      </w:r>
      <w:r w:rsidRPr="00A11C12">
        <w:rPr>
          <w:rFonts w:cstheme="minorHAnsi"/>
          <w:b/>
          <w:bCs/>
          <w:sz w:val="24"/>
          <w:szCs w:val="24"/>
        </w:rPr>
        <w:t xml:space="preserve"> </w:t>
      </w:r>
      <w:r w:rsidRPr="00A11C12" w:rsidR="00D44034">
        <w:rPr>
          <w:rFonts w:cstheme="minorHAnsi"/>
          <w:b/>
          <w:bCs/>
          <w:sz w:val="24"/>
          <w:szCs w:val="24"/>
        </w:rPr>
        <w:t>of Core</w:t>
      </w:r>
      <w:r w:rsidR="00A11C12">
        <w:rPr>
          <w:rFonts w:cstheme="minorHAnsi"/>
          <w:b/>
          <w:bCs/>
          <w:sz w:val="24"/>
          <w:szCs w:val="24"/>
        </w:rPr>
        <w:t>/Service</w:t>
      </w:r>
      <w:r w:rsidRPr="00A11C12" w:rsidR="00D44034">
        <w:rPr>
          <w:rFonts w:cstheme="minorHAnsi"/>
          <w:b/>
          <w:bCs/>
          <w:sz w:val="24"/>
          <w:szCs w:val="24"/>
        </w:rPr>
        <w:t>]</w:t>
      </w:r>
      <w:r w:rsidRPr="00C96C8B" w:rsidR="00F60DBD">
        <w:rPr>
          <w:rFonts w:cstheme="minorHAnsi"/>
          <w:sz w:val="24"/>
          <w:szCs w:val="24"/>
        </w:rPr>
        <w:t>?</w:t>
      </w:r>
    </w:p>
    <w:p w:rsidRPr="00C96C8B" w:rsidR="00F60DBD" w:rsidP="006860AA" w:rsidRDefault="00F60DBD" w14:paraId="18407839" w14:textId="77777777">
      <w:pPr>
        <w:pStyle w:val="NoSpacing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Very satisfied</w:t>
      </w:r>
      <w:r w:rsidRPr="00C96C8B" w:rsidR="006860AA">
        <w:rPr>
          <w:rFonts w:cstheme="minorHAnsi"/>
          <w:sz w:val="24"/>
          <w:szCs w:val="24"/>
        </w:rPr>
        <w:t xml:space="preserve"> </w:t>
      </w:r>
    </w:p>
    <w:p w:rsidRPr="00C96C8B" w:rsidR="00F60DBD" w:rsidP="006860AA" w:rsidRDefault="00F60DBD" w14:paraId="7C50D9C7" w14:textId="77777777">
      <w:pPr>
        <w:pStyle w:val="NoSpacing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Somewhat satisfied</w:t>
      </w:r>
    </w:p>
    <w:p w:rsidRPr="00C96C8B" w:rsidR="00F60DBD" w:rsidP="006860AA" w:rsidRDefault="00F60DBD" w14:paraId="44BF948A" w14:textId="77777777">
      <w:pPr>
        <w:pStyle w:val="NoSpacing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Neutral</w:t>
      </w:r>
    </w:p>
    <w:p w:rsidRPr="00C96C8B" w:rsidR="00F60DBD" w:rsidP="006860AA" w:rsidRDefault="00F60DBD" w14:paraId="04B245AF" w14:textId="77777777">
      <w:pPr>
        <w:pStyle w:val="NoSpacing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Somewhat dissatisfied</w:t>
      </w:r>
    </w:p>
    <w:p w:rsidRPr="00C96C8B" w:rsidR="00F60DBD" w:rsidP="006860AA" w:rsidRDefault="00F60DBD" w14:paraId="4627EBFE" w14:textId="77777777">
      <w:pPr>
        <w:pStyle w:val="NoSpacing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Very dissatisfied</w:t>
      </w:r>
    </w:p>
    <w:p w:rsidRPr="00C96C8B" w:rsidR="00F60DBD" w:rsidP="00C808EC" w:rsidRDefault="00F60DBD" w14:paraId="04954991" w14:textId="788C3CD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 xml:space="preserve">How likely is </w:t>
      </w:r>
      <w:r w:rsidRPr="00C96C8B" w:rsidR="00B52092">
        <w:rPr>
          <w:rFonts w:cstheme="minorHAnsi"/>
          <w:sz w:val="24"/>
          <w:szCs w:val="24"/>
        </w:rPr>
        <w:t xml:space="preserve">it that you would recommend </w:t>
      </w:r>
      <w:r w:rsidR="00E76A15">
        <w:rPr>
          <w:rFonts w:cstheme="minorHAnsi"/>
          <w:sz w:val="24"/>
          <w:szCs w:val="24"/>
        </w:rPr>
        <w:t xml:space="preserve">the </w:t>
      </w:r>
      <w:r w:rsidRPr="00A11C12" w:rsidR="00E76A15">
        <w:rPr>
          <w:rFonts w:cstheme="minorHAnsi"/>
          <w:b/>
          <w:bCs/>
          <w:sz w:val="24"/>
          <w:szCs w:val="24"/>
        </w:rPr>
        <w:t>[name of Core</w:t>
      </w:r>
      <w:r w:rsidR="00E76A15">
        <w:rPr>
          <w:rFonts w:cstheme="minorHAnsi"/>
          <w:b/>
          <w:bCs/>
          <w:sz w:val="24"/>
          <w:szCs w:val="24"/>
        </w:rPr>
        <w:t>/Service</w:t>
      </w:r>
      <w:r w:rsidRPr="00A11C12" w:rsidR="00E76A15">
        <w:rPr>
          <w:rFonts w:cstheme="minorHAnsi"/>
          <w:b/>
          <w:bCs/>
          <w:sz w:val="24"/>
          <w:szCs w:val="24"/>
        </w:rPr>
        <w:t>]</w:t>
      </w:r>
      <w:r w:rsidRPr="00C96C8B">
        <w:rPr>
          <w:rFonts w:cstheme="minorHAnsi"/>
          <w:sz w:val="24"/>
          <w:szCs w:val="24"/>
        </w:rPr>
        <w:t xml:space="preserve"> to </w:t>
      </w:r>
      <w:r w:rsidRPr="00C96C8B" w:rsidR="006860AA">
        <w:rPr>
          <w:rFonts w:cstheme="minorHAnsi"/>
          <w:sz w:val="24"/>
          <w:szCs w:val="24"/>
        </w:rPr>
        <w:t xml:space="preserve">a </w:t>
      </w:r>
      <w:r w:rsidRPr="00C96C8B">
        <w:rPr>
          <w:rFonts w:cstheme="minorHAnsi"/>
          <w:sz w:val="24"/>
          <w:szCs w:val="24"/>
        </w:rPr>
        <w:t>colleague?</w:t>
      </w:r>
    </w:p>
    <w:p w:rsidRPr="00C96C8B" w:rsidR="00F60DBD" w:rsidP="00C808EC" w:rsidRDefault="00F60DBD" w14:paraId="6E33EE6E" w14:textId="77777777">
      <w:pPr>
        <w:pStyle w:val="NoSpacing"/>
        <w:numPr>
          <w:ilvl w:val="1"/>
          <w:numId w:val="6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Very likely</w:t>
      </w:r>
    </w:p>
    <w:p w:rsidRPr="00C96C8B" w:rsidR="00F60DBD" w:rsidP="00C808EC" w:rsidRDefault="00F60DBD" w14:paraId="594ED8FC" w14:textId="77777777">
      <w:pPr>
        <w:pStyle w:val="NoSpacing"/>
        <w:numPr>
          <w:ilvl w:val="1"/>
          <w:numId w:val="6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Somewhat likely</w:t>
      </w:r>
    </w:p>
    <w:p w:rsidRPr="00C96C8B" w:rsidR="00F60DBD" w:rsidP="00C808EC" w:rsidRDefault="00F60DBD" w14:paraId="40E73275" w14:textId="77777777">
      <w:pPr>
        <w:pStyle w:val="NoSpacing"/>
        <w:numPr>
          <w:ilvl w:val="1"/>
          <w:numId w:val="6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Neutral</w:t>
      </w:r>
    </w:p>
    <w:p w:rsidRPr="00C96C8B" w:rsidR="00F60DBD" w:rsidP="00C808EC" w:rsidRDefault="00F60DBD" w14:paraId="00879676" w14:textId="77777777">
      <w:pPr>
        <w:pStyle w:val="NoSpacing"/>
        <w:numPr>
          <w:ilvl w:val="1"/>
          <w:numId w:val="6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Not so likely</w:t>
      </w:r>
    </w:p>
    <w:p w:rsidRPr="00C96C8B" w:rsidR="00F60DBD" w:rsidP="00C808EC" w:rsidRDefault="00F60DBD" w14:paraId="6CA3EC2E" w14:textId="77777777">
      <w:pPr>
        <w:pStyle w:val="NoSpacing"/>
        <w:numPr>
          <w:ilvl w:val="1"/>
          <w:numId w:val="6"/>
        </w:numPr>
        <w:rPr>
          <w:rFonts w:cstheme="minorHAnsi"/>
          <w:sz w:val="24"/>
          <w:szCs w:val="24"/>
        </w:rPr>
      </w:pPr>
      <w:r w:rsidRPr="00C96C8B">
        <w:rPr>
          <w:rFonts w:cstheme="minorHAnsi"/>
          <w:sz w:val="24"/>
          <w:szCs w:val="24"/>
        </w:rPr>
        <w:t>Not at all likely</w:t>
      </w:r>
    </w:p>
    <w:p w:rsidRPr="00C96C8B" w:rsidR="00104A71" w:rsidP="00C808EC" w:rsidRDefault="006860AA" w14:paraId="67A88D35" w14:textId="5D87D403">
      <w:pPr>
        <w:pStyle w:val="Heading4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634"/>
        <w:rPr>
          <w:rFonts w:asciiTheme="minorHAnsi" w:hAnsiTheme="minorHAnsi" w:cstheme="minorHAnsi"/>
          <w:b w:val="0"/>
          <w:bCs w:val="0"/>
        </w:rPr>
      </w:pPr>
      <w:r w:rsidRPr="00C96C8B">
        <w:rPr>
          <w:rStyle w:val="user-generated"/>
          <w:rFonts w:asciiTheme="minorHAnsi" w:hAnsiTheme="minorHAnsi" w:cstheme="minorHAnsi"/>
          <w:b w:val="0"/>
          <w:bCs w:val="0"/>
          <w:bdr w:val="none" w:color="auto" w:sz="0" w:space="0" w:frame="1"/>
        </w:rPr>
        <w:t xml:space="preserve">Please </w:t>
      </w:r>
      <w:r w:rsidRPr="00E76A15">
        <w:rPr>
          <w:rStyle w:val="user-generated"/>
          <w:rFonts w:asciiTheme="minorHAnsi" w:hAnsiTheme="minorHAnsi" w:cstheme="minorHAnsi"/>
          <w:b w:val="0"/>
          <w:bCs w:val="0"/>
          <w:bdr w:val="none" w:color="auto" w:sz="0" w:space="0" w:frame="1"/>
        </w:rPr>
        <w:t xml:space="preserve">share any suggestions for improvement of the </w:t>
      </w:r>
      <w:r w:rsidRPr="00E76A15" w:rsidR="00E76A15">
        <w:rPr>
          <w:rFonts w:asciiTheme="minorHAnsi" w:hAnsiTheme="minorHAnsi" w:cstheme="minorHAnsi"/>
        </w:rPr>
        <w:t>[name of Core/Service]</w:t>
      </w:r>
      <w:r w:rsidRPr="00E76A15" w:rsidR="00E76A15">
        <w:rPr>
          <w:rFonts w:asciiTheme="minorHAnsi" w:hAnsiTheme="minorHAnsi" w:cstheme="minorHAnsi"/>
          <w:b w:val="0"/>
          <w:bCs w:val="0"/>
        </w:rPr>
        <w:t xml:space="preserve"> </w:t>
      </w:r>
      <w:r w:rsidRPr="00E76A15" w:rsidR="00C96C8B">
        <w:rPr>
          <w:rFonts w:asciiTheme="minorHAnsi" w:hAnsiTheme="minorHAnsi" w:cstheme="minorHAnsi"/>
          <w:b w:val="0"/>
        </w:rPr>
        <w:t xml:space="preserve">optional </w:t>
      </w:r>
      <w:r w:rsidRPr="00E76A15" w:rsidR="006A1C6B">
        <w:rPr>
          <w:rFonts w:asciiTheme="minorHAnsi" w:hAnsiTheme="minorHAnsi" w:cstheme="minorHAnsi"/>
          <w:b w:val="0"/>
        </w:rPr>
        <w:t>comment section)</w:t>
      </w:r>
    </w:p>
    <w:sectPr w:rsidRPr="00C96C8B" w:rsidR="00104A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68718B" w14:textId="77777777" w:rsidR="00901863" w:rsidRDefault="00901863" w:rsidP="00D22EAF">
      <w:pPr>
        <w:spacing w:after="0" w:line="240" w:lineRule="auto"/>
      </w:pPr>
      <w:r>
        <w:separator/>
      </w:r>
    </w:p>
  </w:endnote>
  <w:endnote w:type="continuationSeparator" w:id="0">
    <w:p w14:paraId="3B33E1FE" w14:textId="77777777" w:rsidR="00901863" w:rsidRDefault="00901863" w:rsidP="00D22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E89287" w14:textId="77777777" w:rsidR="00901863" w:rsidRDefault="00901863" w:rsidP="00D22EAF">
      <w:pPr>
        <w:spacing w:after="0" w:line="240" w:lineRule="auto"/>
      </w:pPr>
      <w:r>
        <w:separator/>
      </w:r>
    </w:p>
  </w:footnote>
  <w:footnote w:type="continuationSeparator" w:id="0">
    <w:p w14:paraId="54B021B8" w14:textId="77777777" w:rsidR="00901863" w:rsidRDefault="00901863" w:rsidP="00D22E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6200EF"/>
    <w:multiLevelType w:val="hybridMultilevel"/>
    <w:tmpl w:val="E104107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06ED7"/>
    <w:multiLevelType w:val="hybridMultilevel"/>
    <w:tmpl w:val="E1041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8604D"/>
    <w:multiLevelType w:val="hybridMultilevel"/>
    <w:tmpl w:val="EE48D05E"/>
    <w:lvl w:ilvl="0" w:tplc="2B18C5E2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4D7015B2"/>
    <w:multiLevelType w:val="hybridMultilevel"/>
    <w:tmpl w:val="1A7A28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9F27FC"/>
    <w:multiLevelType w:val="hybridMultilevel"/>
    <w:tmpl w:val="5AFCF0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D57A0"/>
    <w:multiLevelType w:val="hybridMultilevel"/>
    <w:tmpl w:val="254A0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1MDE2MrYwNzWzNDdT0lEKTi0uzszPAykwrAUAGHHcUCwAAAA="/>
  </w:docVars>
  <w:rsids>
    <w:rsidRoot w:val="006A1C6B"/>
    <w:rsid w:val="00060568"/>
    <w:rsid w:val="00104A71"/>
    <w:rsid w:val="00160EDB"/>
    <w:rsid w:val="001F7C18"/>
    <w:rsid w:val="00210FBC"/>
    <w:rsid w:val="002C5A4F"/>
    <w:rsid w:val="002D3D08"/>
    <w:rsid w:val="003510D8"/>
    <w:rsid w:val="00373656"/>
    <w:rsid w:val="00383C45"/>
    <w:rsid w:val="003A11F0"/>
    <w:rsid w:val="003E4034"/>
    <w:rsid w:val="003F3F73"/>
    <w:rsid w:val="00494AC4"/>
    <w:rsid w:val="004E6684"/>
    <w:rsid w:val="00500FB6"/>
    <w:rsid w:val="00561581"/>
    <w:rsid w:val="005B15BB"/>
    <w:rsid w:val="005B56D0"/>
    <w:rsid w:val="00620635"/>
    <w:rsid w:val="00676A2D"/>
    <w:rsid w:val="006860AA"/>
    <w:rsid w:val="006A0FA2"/>
    <w:rsid w:val="006A1C6B"/>
    <w:rsid w:val="006B7741"/>
    <w:rsid w:val="00850617"/>
    <w:rsid w:val="008E1DEF"/>
    <w:rsid w:val="00901863"/>
    <w:rsid w:val="00917030"/>
    <w:rsid w:val="00922E72"/>
    <w:rsid w:val="00924EDF"/>
    <w:rsid w:val="00963C7A"/>
    <w:rsid w:val="009D0040"/>
    <w:rsid w:val="00A11C12"/>
    <w:rsid w:val="00AF1548"/>
    <w:rsid w:val="00B2005C"/>
    <w:rsid w:val="00B52092"/>
    <w:rsid w:val="00BD05A5"/>
    <w:rsid w:val="00BE19CB"/>
    <w:rsid w:val="00C808EC"/>
    <w:rsid w:val="00C96C8B"/>
    <w:rsid w:val="00CB6D8E"/>
    <w:rsid w:val="00CF4090"/>
    <w:rsid w:val="00D2061B"/>
    <w:rsid w:val="00D22EAF"/>
    <w:rsid w:val="00D44034"/>
    <w:rsid w:val="00DB1CAB"/>
    <w:rsid w:val="00DD0460"/>
    <w:rsid w:val="00DD6E08"/>
    <w:rsid w:val="00E76A15"/>
    <w:rsid w:val="00F01780"/>
    <w:rsid w:val="00F60DBD"/>
    <w:rsid w:val="00F902C4"/>
    <w:rsid w:val="00FA328B"/>
    <w:rsid w:val="00FC4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0063F4"/>
  <w15:docId w15:val="{9F77316B-EE0D-4C89-8967-704A0C1A3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DD046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1C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2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EAF"/>
  </w:style>
  <w:style w:type="paragraph" w:styleId="Footer">
    <w:name w:val="footer"/>
    <w:basedOn w:val="Normal"/>
    <w:link w:val="FooterChar"/>
    <w:uiPriority w:val="99"/>
    <w:unhideWhenUsed/>
    <w:rsid w:val="00D22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EAF"/>
  </w:style>
  <w:style w:type="paragraph" w:styleId="BalloonText">
    <w:name w:val="Balloon Text"/>
    <w:basedOn w:val="Normal"/>
    <w:link w:val="BalloonTextChar"/>
    <w:uiPriority w:val="99"/>
    <w:semiHidden/>
    <w:unhideWhenUsed/>
    <w:rsid w:val="00D22E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EA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04A7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0FBC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F60DBD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DD046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user-generated">
    <w:name w:val="user-generated"/>
    <w:basedOn w:val="DefaultParagraphFont"/>
    <w:rsid w:val="00DD0460"/>
  </w:style>
  <w:style w:type="character" w:styleId="CommentReference">
    <w:name w:val="annotation reference"/>
    <w:basedOn w:val="DefaultParagraphFont"/>
    <w:uiPriority w:val="99"/>
    <w:semiHidden/>
    <w:unhideWhenUsed/>
    <w:rsid w:val="00500F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F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F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F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FB6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4E6684"/>
    <w:pPr>
      <w:widowControl w:val="0"/>
      <w:spacing w:after="0" w:line="240" w:lineRule="auto"/>
      <w:ind w:left="48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E668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5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D51BE2-9A86-4693-B129-775C16461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Institute of Mental Health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ren, Jenny (NIH/NIMH) [E]</dc:creator>
  <cp:lastModifiedBy>Abdelmouti, Tawanda (NIH/OD) [E]</cp:lastModifiedBy>
  <cp:revision>2</cp:revision>
  <dcterms:created xsi:type="dcterms:W3CDTF">2021-03-15T17:59:00Z</dcterms:created>
  <dcterms:modified xsi:type="dcterms:W3CDTF">2021-03-15T17:59:00Z</dcterms:modified>
</cp:coreProperties>
</file>